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cover-letter"/>
    <w:p>
      <w:pPr>
        <w:pStyle w:val="Heading1"/>
      </w:pPr>
      <w:r>
        <w:t xml:space="preserve">Cover Letter</w:t>
      </w:r>
    </w:p>
    <w:p>
      <w:pPr>
        <w:pStyle w:val="FirstParagraph"/>
      </w:pPr>
      <w:r>
        <w:rPr>
          <w:bCs/>
          <w:b/>
        </w:rPr>
        <w:t xml:space="preserve">John Doe</w:t>
      </w:r>
      <w:r>
        <w:br/>
      </w:r>
      <w:r>
        <w:t xml:space="preserve">123 Business Street</w:t>
      </w:r>
      <w:r>
        <w:br/>
      </w:r>
      <w:r>
        <w:t xml:space="preserve">Auckland, New Zealand</w:t>
      </w:r>
      <w:r>
        <w:br/>
      </w:r>
      <w:r>
        <w:t xml:space="preserve">Email: john.doe@example.com | Phone: +64 9 876 5432</w:t>
      </w:r>
    </w:p>
    <w:bookmarkEnd w:id="20"/>
    <w:p>
      <w:pPr>
        <w:pStyle w:val="BodyText"/>
      </w:pPr>
      <w:r>
        <w:t xml:space="preserve">Dear [Hiring Manager's Name],</w:t>
      </w:r>
    </w:p>
    <w:p>
      <w:pPr>
        <w:pStyle w:val="BodyText"/>
      </w:pPr>
      <w:r>
        <w:t xml:space="preserve">I am writing to express my enthusiastic interest in the Financial Analyst position at [Company Name] in New Zealand Auckland. As a results-driven professional with a strong background in financial analysis and a deep understanding of the dynamic economic landscape of New Zealand, I am eager to contribute my expertise to support your organization’s strategic goals. My passion for data-driven decision-making, combined with my experience navigating the unique financial challenges and opportunities in Auckland’s market, aligns perfectly with the requirements of this role.</w:t>
      </w:r>
    </w:p>
    <w:bookmarkStart w:id="21" w:name="why-i-am-a-strong-candidate"/>
    <w:p>
      <w:pPr>
        <w:pStyle w:val="Heading2"/>
      </w:pPr>
      <w:r>
        <w:t xml:space="preserve">Why I Am a Strong Candidate</w:t>
      </w:r>
    </w:p>
    <w:p>
      <w:pPr>
        <w:pStyle w:val="FirstParagraph"/>
      </w:pPr>
      <w:r>
        <w:t xml:space="preserve">With over [X years] of experience in financial analysis across diverse industries, including [mention relevant sectors, e.g., technology, healthcare, or manufacturing], I have developed a robust skill set in budgeting, forecasting, risk assessment, and performance analysis. My ability to translate complex financial data into actionable insights has consistently enabled organizations to optimize operations and achieve measurable growth. In my current role at [Current Company Name], I led a team that improved annual budget accuracy by 18% through the implementation of advanced analytics tools, directly contributing to a 12% reduction in operational costs.</w:t>
      </w:r>
    </w:p>
    <w:p>
      <w:pPr>
        <w:pStyle w:val="BodyText"/>
      </w:pPr>
      <w:r>
        <w:t xml:space="preserve">What sets me apart is my commitment to understanding the local financial ecosystem. New Zealand Auckland’s unique economic environment—shaped by its proximity to Asia, its focus on sustainability, and its vibrant startup culture—requires analysts who can balance global trends with local nuances. I have spent significant time studying the region’s financial regulations, including compliance with the Financial Markets Authority (FMA) guidelines and the KiwiSaver scheme. This knowledge allows me to ensure that my work aligns with both national standards and the specific needs of businesses operating in Auckland.</w:t>
      </w:r>
    </w:p>
    <w:bookmarkEnd w:id="21"/>
    <w:bookmarkStart w:id="22" w:name="relevant-skills-and-expertise"/>
    <w:p>
      <w:pPr>
        <w:pStyle w:val="Heading2"/>
      </w:pPr>
      <w:r>
        <w:t xml:space="preserve">Relevant Skills and Expertise</w:t>
      </w:r>
    </w:p>
    <w:p>
      <w:pPr>
        <w:pStyle w:val="FirstParagraph"/>
      </w:pPr>
      <w:r>
        <w:t xml:space="preserve">My expertise in financial modeling, data visualization, and predictive analytics is complemented by proficiency in tools such as Excel, Power BI, and SQL. I am also well-versed in accounting principles and have experience with enterprise resource planning (ERP) systems like SAP and Oracle. For instance, at [Previous Company Name], I developed a custom dashboard to track key performance indicators (KPIs) for 20+ departments, which reduced reporting time by 30% and improved cross-functional collaboration.</w:t>
      </w:r>
    </w:p>
    <w:p>
      <w:pPr>
        <w:pStyle w:val="BodyText"/>
      </w:pPr>
      <w:r>
        <w:t xml:space="preserve">One of my most rewarding projects involved analyzing the financial viability of a renewable energy initiative in Auckland. By evaluating market trends, regulatory incentives, and long-term cost savings, I provided a detailed report that influenced the company’s decision to invest $2 million in solar infrastructure. This project not only demonstrated my technical acumen but also my ability to think strategically about sustainable growth—a priority for many organizations in New Zealand.</w:t>
      </w:r>
    </w:p>
    <w:bookmarkEnd w:id="22"/>
    <w:bookmarkStart w:id="23" w:name="Xd22e56f02e3d8178048c8b2b772a029c6511c6b"/>
    <w:p>
      <w:pPr>
        <w:pStyle w:val="Heading2"/>
      </w:pPr>
      <w:r>
        <w:t xml:space="preserve">Understanding of New Zealand Auckland’s Financial Landscape</w:t>
      </w:r>
    </w:p>
    <w:p>
      <w:pPr>
        <w:pStyle w:val="FirstParagraph"/>
      </w:pPr>
      <w:r>
        <w:t xml:space="preserve">Auckland’s position as the economic hub of New Zealand offers a unique blend of opportunities and challenges. As a Financial Analyst, I recognize the importance of staying attuned to local market dynamics, such as fluctuations in the housing sector, trade agreements with Asian countries, and government policies impacting small-to-medium enterprises (SMEs). My previous work with international clients has given me insights into how global economic shifts—such as inflation rates or currency volatility—affect New Zealand’s financial sector. I am particularly interested in [Company Name]’s role in [mention a specific industry or initiative, e.g., green technology, trade expansion, or fintech innovation], and I am eager to contribute my expertise to support your mission.</w:t>
      </w:r>
    </w:p>
    <w:p>
      <w:pPr>
        <w:pStyle w:val="BodyText"/>
      </w:pPr>
      <w:r>
        <w:t xml:space="preserve">Moreover, my adaptability and cultural awareness make me well-suited for Auckland’s multicultural environment. I have collaborated with teams across diverse backgrounds and have a proven ability to communicate financial concepts clearly to non-technical stakeholders. This is crucial in a region where businesses often operate in global markets while maintaining strong local roots.</w:t>
      </w:r>
    </w:p>
    <w:bookmarkEnd w:id="23"/>
    <w:bookmarkStart w:id="24" w:name="why-company-name"/>
    <w:p>
      <w:pPr>
        <w:pStyle w:val="Heading2"/>
      </w:pPr>
      <w:r>
        <w:t xml:space="preserve">Why [Company Name]?</w:t>
      </w:r>
    </w:p>
    <w:p>
      <w:pPr>
        <w:pStyle w:val="FirstParagraph"/>
      </w:pPr>
      <w:r>
        <w:t xml:space="preserve">I am drawn to [Company Name] because of its reputation for innovation and its commitment to excellence in financial services. Your focus on [mention a specific value or project, e.g., “sustainable finance” or “community investment”] resonates with my own professional values. I am particularly impressed by your recent achievements in [specific accomplishment, e.g., expanding into new markets or launching a flagship product], and I would be thrilled to contribute to similar successes as a Financial Analyst.</w:t>
      </w:r>
    </w:p>
    <w:p>
      <w:pPr>
        <w:pStyle w:val="BodyText"/>
      </w:pPr>
      <w:r>
        <w:t xml:space="preserve">Joining your team would allow me to combine my technical skills with my passion for driving growth in New Zealand’s evolving economy. I am confident that my proactive approach, analytical mindset, and dedication to delivering high-quality work will add value to your organization. I would welcome the opportunity to discuss how my experience and vision align with [Company Name]’s goals.</w:t>
      </w:r>
    </w:p>
    <w:p>
      <w:pPr>
        <w:pStyle w:val="BodyText"/>
      </w:pPr>
      <w:r>
        <w:t xml:space="preserve">Thank you for considering my application. I look forward to the possibility of contributing to your team and supporting [Company Name]’s continued success in New Zealand Auckland.</w:t>
      </w:r>
    </w:p>
    <w:p>
      <w:pPr>
        <w:pStyle w:val="BodyText"/>
      </w:pPr>
      <w:r>
        <w:t xml:space="preserve">Sincerely,</w:t>
      </w:r>
      <w:r>
        <w:br/>
      </w:r>
      <w:r>
        <w:rPr>
          <w:bCs/>
          <w:b/>
        </w:rP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New Zealand Auckland</dc:title>
  <dc:creator/>
  <dc:language>en</dc:language>
  <cp:keywords/>
  <dcterms:created xsi:type="dcterms:W3CDTF">2026-07-24T19:03:12Z</dcterms:created>
  <dcterms:modified xsi:type="dcterms:W3CDTF">2026-07-24T19:03:12Z</dcterms:modified>
</cp:coreProperties>
</file>

<file path=docProps/custom.xml><?xml version="1.0" encoding="utf-8"?>
<Properties xmlns="http://schemas.openxmlformats.org/officeDocument/2006/custom-properties" xmlns:vt="http://schemas.openxmlformats.org/officeDocument/2006/docPropsVTypes"/>
</file>